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56133" w14:textId="06118D2F" w:rsidR="006251F7" w:rsidRPr="000E35F1" w:rsidRDefault="000E35F1" w:rsidP="00674DAB">
      <w:pPr>
        <w:shd w:val="clear" w:color="auto" w:fill="FFFFFF"/>
        <w:spacing w:before="360" w:after="240" w:line="420" w:lineRule="atLeast"/>
        <w:ind w:left="1440" w:firstLine="720"/>
        <w:jc w:val="both"/>
        <w:outlineLvl w:val="1"/>
        <w:rPr>
          <w:rFonts w:ascii="Veggieburger" w:eastAsia="Times New Roman" w:hAnsi="Veggieburger" w:cs="Helvetica"/>
          <w:b/>
          <w:bCs/>
          <w:caps/>
          <w:color w:val="0000FF"/>
          <w:spacing w:val="12"/>
          <w:sz w:val="48"/>
          <w:szCs w:val="48"/>
        </w:rPr>
      </w:pPr>
      <w:bookmarkStart w:id="0" w:name="_Hlk530222315"/>
      <w:r>
        <w:rPr>
          <w:noProof/>
          <w:color w:val="000000"/>
          <w:szCs w:val="20"/>
        </w:rPr>
        <w:drawing>
          <wp:anchor distT="0" distB="0" distL="114300" distR="114300" simplePos="0" relativeHeight="251662336" behindDoc="0" locked="0" layoutInCell="1" allowOverlap="1" wp14:anchorId="54D3E719" wp14:editId="605586FE">
            <wp:simplePos x="0" y="0"/>
            <wp:positionH relativeFrom="column">
              <wp:posOffset>-255905</wp:posOffset>
            </wp:positionH>
            <wp:positionV relativeFrom="paragraph">
              <wp:posOffset>-43561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674DAB">
        <w:rPr>
          <w:rFonts w:ascii="Veggieburger" w:hAnsi="Veggieburger"/>
          <w:noProof/>
          <w:color w:val="0000FF"/>
          <w:sz w:val="48"/>
          <w:szCs w:val="48"/>
        </w:rPr>
        <w:t>GCCFV MODEL K</w:t>
      </w:r>
      <w:r w:rsidR="005D4EBA" w:rsidRPr="000E35F1">
        <w:rPr>
          <w:rFonts w:ascii="Veggieburger" w:hAnsi="Veggieburger"/>
          <w:noProof/>
          <w:color w:val="0000FF"/>
          <w:sz w:val="48"/>
          <w:szCs w:val="48"/>
        </w:rPr>
        <w:t>ITTEN</w:t>
      </w:r>
      <w:r>
        <w:rPr>
          <w:rFonts w:ascii="Veggieburger" w:hAnsi="Veggieburger"/>
          <w:noProof/>
          <w:color w:val="0000FF"/>
          <w:sz w:val="48"/>
          <w:szCs w:val="48"/>
        </w:rPr>
        <w:t xml:space="preserve"> HEALTH C</w:t>
      </w:r>
      <w:r w:rsidR="006251F7" w:rsidRPr="000E35F1">
        <w:rPr>
          <w:rFonts w:ascii="Veggieburger" w:hAnsi="Veggieburger"/>
          <w:noProof/>
          <w:color w:val="0000FF"/>
          <w:sz w:val="48"/>
          <w:szCs w:val="48"/>
        </w:rPr>
        <w:t>ERTIFICATE</w:t>
      </w:r>
    </w:p>
    <w:p w14:paraId="26AE743A" w14:textId="77777777" w:rsidR="005D4EBA" w:rsidRDefault="005D4EBA" w:rsidP="00ED1600">
      <w:pPr>
        <w:pStyle w:val="BodyText"/>
        <w:rPr>
          <w:b/>
          <w:sz w:val="22"/>
          <w:szCs w:val="22"/>
        </w:rPr>
      </w:pPr>
    </w:p>
    <w:p w14:paraId="304410FF" w14:textId="1C12772F" w:rsidR="00EA6ED1" w:rsidRPr="000E35F1" w:rsidRDefault="0097601C" w:rsidP="00B71FC9">
      <w:pPr>
        <w:pStyle w:val="Heading1"/>
        <w:spacing w:after="82"/>
        <w:ind w:left="0"/>
        <w:rPr>
          <w:b w:val="0"/>
          <w:color w:val="000090"/>
        </w:rPr>
      </w:pPr>
      <w:r w:rsidRPr="00E26B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F96311" wp14:editId="4FCF7D34">
                <wp:simplePos x="0" y="0"/>
                <wp:positionH relativeFrom="margin">
                  <wp:posOffset>6496050</wp:posOffset>
                </wp:positionH>
                <wp:positionV relativeFrom="page">
                  <wp:posOffset>2070100</wp:posOffset>
                </wp:positionV>
                <wp:extent cx="2600325" cy="1137285"/>
                <wp:effectExtent l="0" t="0" r="15875" b="31115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1137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101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17"/>
                              <w:gridCol w:w="1984"/>
                            </w:tblGrid>
                            <w:tr w:rsidR="000E35F1" w14:paraId="32B15BE7" w14:textId="77777777" w:rsidTr="0097601C">
                              <w:trPr>
                                <w:trHeight w:val="841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0611AB8C" w14:textId="23A4AF6D" w:rsidR="000E35F1" w:rsidRDefault="000E35F1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Date of this veterinary check 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6EEECE4F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3E7A9736" w14:textId="77777777" w:rsidTr="0097601C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0D4D3CDA" w14:textId="77777777" w:rsidR="000E35F1" w:rsidRDefault="000E35F1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Age at time of veterinary check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672432D6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59DFBBE1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3B4ACD13" w14:textId="77777777" w:rsidR="000E35F1" w:rsidRDefault="000E35F1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3FAA33AF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070880F0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781AD835" w14:textId="77777777" w:rsidR="000E35F1" w:rsidRDefault="000E35F1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38E5559A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209DBFB7" w14:textId="77777777" w:rsidTr="006F5245">
                              <w:trPr>
                                <w:trHeight w:val="1833"/>
                              </w:trPr>
                              <w:tc>
                                <w:tcPr>
                                  <w:tcW w:w="2117" w:type="dxa"/>
                                  <w:shd w:val="clear" w:color="auto" w:fill="DBE5F1" w:themeFill="accent1" w:themeFillTint="33"/>
                                </w:tcPr>
                                <w:p w14:paraId="20913BEB" w14:textId="77777777" w:rsidR="000E35F1" w:rsidRDefault="000E35F1" w:rsidP="00393949">
                                  <w:pPr>
                                    <w:pStyle w:val="TableParagraph"/>
                                    <w:spacing w:before="77" w:line="230" w:lineRule="atLeast"/>
                                    <w:ind w:right="355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7EB4580C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475022E4" w14:textId="77777777" w:rsidTr="006F5245">
                              <w:trPr>
                                <w:trHeight w:val="999"/>
                              </w:trPr>
                              <w:tc>
                                <w:tcPr>
                                  <w:tcW w:w="2117" w:type="dxa"/>
                                  <w:shd w:val="clear" w:color="auto" w:fill="auto"/>
                                </w:tcPr>
                                <w:p w14:paraId="0007CC16" w14:textId="7BC9383D" w:rsidR="000E35F1" w:rsidRDefault="000E35F1" w:rsidP="00393949">
                                  <w:pPr>
                                    <w:pStyle w:val="TableParagraph"/>
                                    <w:spacing w:before="78"/>
                                    <w:ind w:right="289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4" w:type="dxa"/>
                                </w:tcPr>
                                <w:p w14:paraId="462D16D3" w14:textId="77777777" w:rsidR="000E35F1" w:rsidRDefault="000E35F1" w:rsidP="00393949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F292009" w14:textId="07D4A6C7" w:rsidR="000E35F1" w:rsidRDefault="000E35F1">
                            <w:pPr>
                              <w:pStyle w:val="BodyTex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F9631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11.5pt;margin-top:163pt;width:204.75pt;height:89.5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" filled="f">
                <v:textbox inset="0,0,0,0">
                  <w:txbxContent>
                    <w:tbl>
                      <w:tblPr>
                        <w:tblW w:w="4101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17"/>
                        <w:gridCol w:w="1984"/>
                      </w:tblGrid>
                      <w:tr w:rsidR="000E35F1" w14:paraId="32B15BE7" w14:textId="77777777" w:rsidTr="0097601C">
                        <w:trPr>
                          <w:trHeight w:val="841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0611AB8C" w14:textId="23A4AF6D" w:rsidR="000E35F1" w:rsidRDefault="000E35F1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Date of this veterinary check 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6EEECE4F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3E7A9736" w14:textId="77777777" w:rsidTr="0097601C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0D4D3CDA" w14:textId="77777777" w:rsidR="000E35F1" w:rsidRDefault="000E35F1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ge at time of veterinary check</w:t>
                            </w:r>
                          </w:p>
                        </w:tc>
                        <w:tc>
                          <w:tcPr>
                            <w:tcW w:w="1984" w:type="dxa"/>
                          </w:tcPr>
                          <w:p w14:paraId="672432D6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59DFBBE1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3B4ACD13" w14:textId="77777777" w:rsidR="000E35F1" w:rsidRDefault="000E35F1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3FAA33AF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070880F0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781AD835" w14:textId="77777777" w:rsidR="000E35F1" w:rsidRDefault="000E35F1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38E5559A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209DBFB7" w14:textId="77777777" w:rsidTr="006F5245">
                        <w:trPr>
                          <w:trHeight w:val="1833"/>
                        </w:trPr>
                        <w:tc>
                          <w:tcPr>
                            <w:tcW w:w="2117" w:type="dxa"/>
                            <w:shd w:val="clear" w:color="auto" w:fill="DBE5F1" w:themeFill="accent1" w:themeFillTint="33"/>
                          </w:tcPr>
                          <w:p w14:paraId="20913BEB" w14:textId="77777777" w:rsidR="000E35F1" w:rsidRDefault="000E35F1" w:rsidP="00393949">
                            <w:pPr>
                              <w:pStyle w:val="TableParagraph"/>
                              <w:spacing w:before="77" w:line="230" w:lineRule="atLeast"/>
                              <w:ind w:right="355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7EB4580C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475022E4" w14:textId="77777777" w:rsidTr="006F5245">
                        <w:trPr>
                          <w:trHeight w:val="999"/>
                        </w:trPr>
                        <w:tc>
                          <w:tcPr>
                            <w:tcW w:w="2117" w:type="dxa"/>
                            <w:shd w:val="clear" w:color="auto" w:fill="auto"/>
                          </w:tcPr>
                          <w:p w14:paraId="0007CC16" w14:textId="7BC9383D" w:rsidR="000E35F1" w:rsidRDefault="000E35F1" w:rsidP="00393949">
                            <w:pPr>
                              <w:pStyle w:val="TableParagraph"/>
                              <w:spacing w:before="78"/>
                              <w:ind w:right="289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984" w:type="dxa"/>
                          </w:tcPr>
                          <w:p w14:paraId="462D16D3" w14:textId="77777777" w:rsidR="000E35F1" w:rsidRDefault="000E35F1" w:rsidP="00393949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6F292009" w14:textId="07D4A6C7" w:rsidR="000E35F1" w:rsidRDefault="000E35F1">
                      <w:pPr>
                        <w:pStyle w:val="BodyText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5D4EBA" w:rsidRPr="000E35F1">
        <w:rPr>
          <w:b w:val="0"/>
          <w:color w:val="000090"/>
        </w:rPr>
        <w:t>Kitten</w:t>
      </w:r>
      <w:r w:rsidR="00BA597F" w:rsidRPr="000E35F1">
        <w:rPr>
          <w:b w:val="0"/>
          <w:color w:val="000090"/>
        </w:rPr>
        <w:t xml:space="preserve"> details</w:t>
      </w:r>
    </w:p>
    <w:p w14:paraId="2F154D2C" w14:textId="016508E2" w:rsidR="009E2C17" w:rsidRPr="00E26B2C" w:rsidRDefault="00B71FC9">
      <w:pPr>
        <w:pStyle w:val="BodyText"/>
        <w:tabs>
          <w:tab w:val="left" w:pos="7605"/>
        </w:tabs>
        <w:ind w:left="108"/>
      </w:pPr>
      <w:r w:rsidRPr="00E26B2C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AF875C1" wp14:editId="531276F0">
                <wp:simplePos x="0" y="0"/>
                <wp:positionH relativeFrom="margin">
                  <wp:posOffset>4749800</wp:posOffset>
                </wp:positionH>
                <wp:positionV relativeFrom="paragraph">
                  <wp:posOffset>1428114</wp:posOffset>
                </wp:positionV>
                <wp:extent cx="4600575" cy="3706495"/>
                <wp:effectExtent l="0" t="0" r="22225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0575" cy="3706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9C090" w14:textId="77777777" w:rsidR="0097601C" w:rsidRDefault="0097601C"/>
                          <w:tbl>
                            <w:tblPr>
                              <w:tblW w:w="7078" w:type="dxa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91"/>
                              <w:gridCol w:w="5387"/>
                            </w:tblGrid>
                            <w:tr w:rsidR="000E35F1" w14:paraId="65BBFFE0" w14:textId="77777777" w:rsidTr="0097601C">
                              <w:trPr>
                                <w:trHeight w:val="53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3BD70FC" w14:textId="77777777" w:rsidR="000E35F1" w:rsidRDefault="000E35F1">
                                  <w:pPr>
                                    <w:pStyle w:val="TableParagraph"/>
                                    <w:spacing w:before="77" w:line="230" w:lineRule="atLeast"/>
                                    <w:ind w:right="1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Veterinary practitioner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65A428BE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333EEE29" w14:textId="77777777" w:rsidTr="0097601C">
                              <w:trPr>
                                <w:trHeight w:val="99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78542211" w14:textId="77777777" w:rsidR="000E35F1" w:rsidRDefault="000E35F1">
                                  <w:pPr>
                                    <w:pStyle w:val="TableParagraph"/>
                                    <w:spacing w:before="82" w:line="230" w:lineRule="exact"/>
                                    <w:ind w:right="39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actice name and address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4EABE361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13271456" w14:textId="77777777" w:rsidTr="0097601C">
                              <w:trPr>
                                <w:trHeight w:val="618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10436048" w14:textId="3A2BE9EA" w:rsidR="000E35F1" w:rsidRDefault="000E35F1">
                                  <w:pPr>
                                    <w:pStyle w:val="TableParagraph"/>
                                    <w:spacing w:before="80" w:line="230" w:lineRule="exact"/>
                                    <w:ind w:right="37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ontact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03D16547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5443BD98" w14:textId="77777777" w:rsidTr="0097601C">
                              <w:trPr>
                                <w:trHeight w:val="769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5D43DBEA" w14:textId="470FAA34" w:rsidR="000E35F1" w:rsidRDefault="000E35F1">
                                  <w:pPr>
                                    <w:pStyle w:val="TableParagraph"/>
                                    <w:spacing w:before="75" w:line="230" w:lineRule="atLeast"/>
                                    <w:ind w:right="3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 Members Name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0F589473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0A98A290" w14:textId="77777777" w:rsidTr="0097601C">
                              <w:trPr>
                                <w:trHeight w:val="520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45CD4470" w14:textId="13A4CF40" w:rsidR="000E35F1" w:rsidRDefault="000E35F1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efix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6EC75CD1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0E35F1" w14:paraId="5F524617" w14:textId="77777777" w:rsidTr="0097601C">
                              <w:trPr>
                                <w:trHeight w:val="618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2CC67604" w14:textId="77777777" w:rsidR="0097601C" w:rsidRDefault="0097601C" w:rsidP="0097601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CCFV</w:t>
                                  </w:r>
                                </w:p>
                                <w:p w14:paraId="38B51E27" w14:textId="54AA514B" w:rsidR="000E35F1" w:rsidRDefault="000E35F1" w:rsidP="0097601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embership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17529ED4" w14:textId="77777777" w:rsidR="0097601C" w:rsidRDefault="0097601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97601C" w14:paraId="3C72C1FD" w14:textId="77777777" w:rsidTr="0097601C">
                              <w:trPr>
                                <w:trHeight w:val="878"/>
                              </w:trPr>
                              <w:tc>
                                <w:tcPr>
                                  <w:tcW w:w="1691" w:type="dxa"/>
                                  <w:shd w:val="clear" w:color="auto" w:fill="DBE5F1" w:themeFill="accent1" w:themeFillTint="33"/>
                                </w:tcPr>
                                <w:p w14:paraId="54F74A97" w14:textId="1988CC85" w:rsidR="0097601C" w:rsidRDefault="0097601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ER Source Number</w:t>
                                  </w:r>
                                </w:p>
                              </w:tc>
                              <w:tc>
                                <w:tcPr>
                                  <w:tcW w:w="5387" w:type="dxa"/>
                                </w:tcPr>
                                <w:p w14:paraId="2DF57413" w14:textId="77777777" w:rsidR="0097601C" w:rsidRDefault="0097601C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A13293" w14:textId="77777777" w:rsidR="000E35F1" w:rsidRDefault="000E35F1">
                            <w:pPr>
                              <w:pStyle w:val="BodyText"/>
                            </w:pPr>
                          </w:p>
                          <w:p w14:paraId="220D12F4" w14:textId="77777777" w:rsidR="0097601C" w:rsidRDefault="0097601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875C1" id="Text Box 2" o:spid="_x0000_s1027" type="#_x0000_t202" style="position:absolute;left:0;text-align:left;margin-left:374pt;margin-top:112.45pt;width:362.25pt;height:291.8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" filled="f" stroked="f">
                <v:textbox inset="0,0,0,0">
                  <w:txbxContent>
                    <w:p w14:paraId="0669C090" w14:textId="77777777" w:rsidR="0097601C" w:rsidRDefault="0097601C"/>
                    <w:tbl>
                      <w:tblPr>
                        <w:tblW w:w="7078" w:type="dxa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91"/>
                        <w:gridCol w:w="5387"/>
                      </w:tblGrid>
                      <w:tr w:rsidR="000E35F1" w14:paraId="65BBFFE0" w14:textId="77777777" w:rsidTr="0097601C">
                        <w:trPr>
                          <w:trHeight w:val="53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3BD70FC" w14:textId="77777777" w:rsidR="000E35F1" w:rsidRDefault="000E35F1">
                            <w:pPr>
                              <w:pStyle w:val="TableParagraph"/>
                              <w:spacing w:before="77" w:line="230" w:lineRule="atLeast"/>
                              <w:ind w:right="1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Veterinary practitioner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65A428BE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333EEE29" w14:textId="77777777" w:rsidTr="0097601C">
                        <w:trPr>
                          <w:trHeight w:val="99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78542211" w14:textId="77777777" w:rsidR="000E35F1" w:rsidRDefault="000E35F1">
                            <w:pPr>
                              <w:pStyle w:val="TableParagraph"/>
                              <w:spacing w:before="82" w:line="230" w:lineRule="exact"/>
                              <w:ind w:right="394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actice name and address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4EABE361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13271456" w14:textId="77777777" w:rsidTr="0097601C">
                        <w:trPr>
                          <w:trHeight w:val="618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10436048" w14:textId="3A2BE9EA" w:rsidR="000E35F1" w:rsidRDefault="000E35F1">
                            <w:pPr>
                              <w:pStyle w:val="TableParagraph"/>
                              <w:spacing w:before="80" w:line="230" w:lineRule="exact"/>
                              <w:ind w:right="37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ntact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03D16547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5443BD98" w14:textId="77777777" w:rsidTr="0097601C">
                        <w:trPr>
                          <w:trHeight w:val="769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5D43DBEA" w14:textId="470FAA34" w:rsidR="000E35F1" w:rsidRDefault="000E35F1">
                            <w:pPr>
                              <w:pStyle w:val="TableParagraph"/>
                              <w:spacing w:before="75" w:line="230" w:lineRule="atLeast"/>
                              <w:ind w:right="32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 Members Name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0F589473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0A98A290" w14:textId="77777777" w:rsidTr="0097601C">
                        <w:trPr>
                          <w:trHeight w:val="520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45CD4470" w14:textId="13A4CF40" w:rsidR="000E35F1" w:rsidRDefault="000E35F1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efix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6EC75CD1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0E35F1" w14:paraId="5F524617" w14:textId="77777777" w:rsidTr="0097601C">
                        <w:trPr>
                          <w:trHeight w:val="618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2CC67604" w14:textId="77777777" w:rsidR="0097601C" w:rsidRDefault="0097601C" w:rsidP="0097601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CCFV</w:t>
                            </w:r>
                          </w:p>
                          <w:p w14:paraId="38B51E27" w14:textId="54AA514B" w:rsidR="000E35F1" w:rsidRDefault="000E35F1" w:rsidP="0097601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embership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17529ED4" w14:textId="77777777" w:rsidR="0097601C" w:rsidRDefault="0097601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97601C" w14:paraId="3C72C1FD" w14:textId="77777777" w:rsidTr="0097601C">
                        <w:trPr>
                          <w:trHeight w:val="878"/>
                        </w:trPr>
                        <w:tc>
                          <w:tcPr>
                            <w:tcW w:w="1691" w:type="dxa"/>
                            <w:shd w:val="clear" w:color="auto" w:fill="DBE5F1" w:themeFill="accent1" w:themeFillTint="33"/>
                          </w:tcPr>
                          <w:p w14:paraId="54F74A97" w14:textId="1988CC85" w:rsidR="0097601C" w:rsidRDefault="0097601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ER Source Number</w:t>
                            </w:r>
                          </w:p>
                        </w:tc>
                        <w:tc>
                          <w:tcPr>
                            <w:tcW w:w="5387" w:type="dxa"/>
                          </w:tcPr>
                          <w:p w14:paraId="2DF57413" w14:textId="77777777" w:rsidR="0097601C" w:rsidRDefault="0097601C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CA13293" w14:textId="77777777" w:rsidR="000E35F1" w:rsidRDefault="000E35F1">
                      <w:pPr>
                        <w:pStyle w:val="BodyText"/>
                      </w:pPr>
                    </w:p>
                    <w:p w14:paraId="220D12F4" w14:textId="77777777" w:rsidR="0097601C" w:rsidRDefault="0097601C">
                      <w:pPr>
                        <w:pStyle w:val="BodyTex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A597F" w:rsidRPr="00E26B2C">
        <w:rPr>
          <w:noProof/>
          <w:position w:val="53"/>
        </w:rPr>
        <mc:AlternateContent>
          <mc:Choice Requires="wps">
            <w:drawing>
              <wp:inline distT="0" distB="0" distL="0" distR="0" wp14:anchorId="21D7A98D" wp14:editId="2C29C86A">
                <wp:extent cx="6013450" cy="1156335"/>
                <wp:effectExtent l="0" t="0" r="6350" b="12065"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3450" cy="1156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38"/>
                              <w:gridCol w:w="4440"/>
                              <w:gridCol w:w="1560"/>
                              <w:gridCol w:w="2126"/>
                            </w:tblGrid>
                            <w:tr w:rsidR="0097601C" w14:paraId="670A18F7" w14:textId="77777777" w:rsidTr="0097601C">
                              <w:trPr>
                                <w:trHeight w:val="620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03411A5E" w14:textId="77777777" w:rsidR="000E35F1" w:rsidRDefault="000E35F1">
                                  <w:pPr>
                                    <w:pStyle w:val="TableParagraph"/>
                                    <w:spacing w:before="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Registered</w:t>
                                  </w:r>
                                </w:p>
                                <w:p w14:paraId="7B017024" w14:textId="32CCAF68" w:rsidR="000E35F1" w:rsidRDefault="000E35F1">
                                  <w:pPr>
                                    <w:pStyle w:val="TableParagraph"/>
                                    <w:spacing w:before="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4440" w:type="dxa"/>
                                  <w:tcBorders>
                                    <w:left w:val="nil"/>
                                  </w:tcBorders>
                                </w:tcPr>
                                <w:p w14:paraId="01382039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0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6138EA05" w14:textId="77777777" w:rsidR="000E35F1" w:rsidRDefault="000E35F1">
                                  <w:pPr>
                                    <w:pStyle w:val="TableParagraph"/>
                                    <w:spacing w:before="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Date of birth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left w:val="nil"/>
                                  </w:tcBorders>
                                </w:tcPr>
                                <w:p w14:paraId="5F76AE50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97601C" w14:paraId="17759ECD" w14:textId="77777777" w:rsidTr="0097601C">
                              <w:trPr>
                                <w:trHeight w:val="539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096C96C6" w14:textId="77777777" w:rsidR="000E35F1" w:rsidRDefault="000E35F1">
                                  <w:pPr>
                                    <w:pStyle w:val="TableParagraph"/>
                                    <w:spacing w:before="77" w:line="230" w:lineRule="atLeast"/>
                                    <w:ind w:right="2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crochip number</w:t>
                                  </w:r>
                                </w:p>
                              </w:tc>
                              <w:tc>
                                <w:tcPr>
                                  <w:tcW w:w="4440" w:type="dxa"/>
                                  <w:tcBorders>
                                    <w:left w:val="nil"/>
                                  </w:tcBorders>
                                  <w:shd w:val="clear" w:color="auto" w:fill="FFFFFF" w:themeFill="background1"/>
                                </w:tcPr>
                                <w:p w14:paraId="25E0D1A5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0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3CD764C2" w14:textId="5A1F3099" w:rsidR="000E35F1" w:rsidRDefault="000E35F1">
                                  <w:pPr>
                                    <w:pStyle w:val="TableParagraph"/>
                                    <w:spacing w:before="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ex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left w:val="nil"/>
                                  </w:tcBorders>
                                </w:tcPr>
                                <w:p w14:paraId="2E413AB3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97601C" w14:paraId="1B74D4A6" w14:textId="77777777" w:rsidTr="0097601C">
                              <w:trPr>
                                <w:trHeight w:val="621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1659D3AD" w14:textId="5D3CEE3B" w:rsidR="000E35F1" w:rsidRDefault="0097601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olour</w:t>
                                  </w:r>
                                </w:p>
                              </w:tc>
                              <w:tc>
                                <w:tcPr>
                                  <w:tcW w:w="4440" w:type="dxa"/>
                                  <w:tcBorders>
                                    <w:left w:val="nil"/>
                                  </w:tcBorders>
                                </w:tcPr>
                                <w:p w14:paraId="0F1A45FA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0" w:type="dxa"/>
                                  <w:tcBorders>
                                    <w:right w:val="nil"/>
                                  </w:tcBorders>
                                  <w:shd w:val="clear" w:color="auto" w:fill="DBE5F1" w:themeFill="accent1" w:themeFillTint="33"/>
                                </w:tcPr>
                                <w:p w14:paraId="7DFB4F26" w14:textId="6FEA9625" w:rsidR="000E35F1" w:rsidRDefault="0097601C">
                                  <w:pPr>
                                    <w:pStyle w:val="TableParagraph"/>
                                    <w:spacing w:before="7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Breed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tcBorders>
                                    <w:left w:val="nil"/>
                                  </w:tcBorders>
                                </w:tcPr>
                                <w:p w14:paraId="2D186203" w14:textId="77777777" w:rsidR="000E35F1" w:rsidRDefault="000E35F1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C0EA9B0" w14:textId="77777777" w:rsidR="000E35F1" w:rsidRDefault="000E35F1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D7A98D" id="Text Box 7" o:spid="_x0000_s1028" type="#_x0000_t202" style="width:473.5pt;height:9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38"/>
                        <w:gridCol w:w="4440"/>
                        <w:gridCol w:w="1560"/>
                        <w:gridCol w:w="2126"/>
                      </w:tblGrid>
                      <w:tr w:rsidR="0097601C" w14:paraId="670A18F7" w14:textId="77777777" w:rsidTr="0097601C">
                        <w:trPr>
                          <w:trHeight w:val="620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03411A5E" w14:textId="77777777" w:rsidR="000E35F1" w:rsidRDefault="000E35F1">
                            <w:pPr>
                              <w:pStyle w:val="TableParagraph"/>
                              <w:spacing w:before="7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Registered</w:t>
                            </w:r>
                          </w:p>
                          <w:p w14:paraId="7B017024" w14:textId="32CCAF68" w:rsidR="000E35F1" w:rsidRDefault="000E35F1">
                            <w:pPr>
                              <w:pStyle w:val="TableParagraph"/>
                              <w:spacing w:before="7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4440" w:type="dxa"/>
                            <w:tcBorders>
                              <w:left w:val="nil"/>
                            </w:tcBorders>
                          </w:tcPr>
                          <w:p w14:paraId="01382039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0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6138EA05" w14:textId="77777777" w:rsidR="000E35F1" w:rsidRDefault="000E35F1">
                            <w:pPr>
                              <w:pStyle w:val="TableParagraph"/>
                              <w:spacing w:before="7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 of birth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left w:val="nil"/>
                            </w:tcBorders>
                          </w:tcPr>
                          <w:p w14:paraId="5F76AE50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97601C" w14:paraId="17759ECD" w14:textId="77777777" w:rsidTr="0097601C">
                        <w:trPr>
                          <w:trHeight w:val="539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096C96C6" w14:textId="77777777" w:rsidR="000E35F1" w:rsidRDefault="000E35F1">
                            <w:pPr>
                              <w:pStyle w:val="TableParagraph"/>
                              <w:spacing w:before="77" w:line="230" w:lineRule="atLeast"/>
                              <w:ind w:right="25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crochip number</w:t>
                            </w:r>
                          </w:p>
                        </w:tc>
                        <w:tc>
                          <w:tcPr>
                            <w:tcW w:w="4440" w:type="dxa"/>
                            <w:tcBorders>
                              <w:left w:val="nil"/>
                            </w:tcBorders>
                            <w:shd w:val="clear" w:color="auto" w:fill="FFFFFF" w:themeFill="background1"/>
                          </w:tcPr>
                          <w:p w14:paraId="25E0D1A5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0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3CD764C2" w14:textId="5A1F3099" w:rsidR="000E35F1" w:rsidRDefault="000E35F1">
                            <w:pPr>
                              <w:pStyle w:val="TableParagraph"/>
                              <w:spacing w:before="7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ex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left w:val="nil"/>
                            </w:tcBorders>
                          </w:tcPr>
                          <w:p w14:paraId="2E413AB3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97601C" w14:paraId="1B74D4A6" w14:textId="77777777" w:rsidTr="0097601C">
                        <w:trPr>
                          <w:trHeight w:val="621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1659D3AD" w14:textId="5D3CEE3B" w:rsidR="000E35F1" w:rsidRDefault="0097601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olour</w:t>
                            </w:r>
                          </w:p>
                        </w:tc>
                        <w:tc>
                          <w:tcPr>
                            <w:tcW w:w="4440" w:type="dxa"/>
                            <w:tcBorders>
                              <w:left w:val="nil"/>
                            </w:tcBorders>
                          </w:tcPr>
                          <w:p w14:paraId="0F1A45FA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0" w:type="dxa"/>
                            <w:tcBorders>
                              <w:right w:val="nil"/>
                            </w:tcBorders>
                            <w:shd w:val="clear" w:color="auto" w:fill="DBE5F1" w:themeFill="accent1" w:themeFillTint="33"/>
                          </w:tcPr>
                          <w:p w14:paraId="7DFB4F26" w14:textId="6FEA9625" w:rsidR="000E35F1" w:rsidRDefault="0097601C">
                            <w:pPr>
                              <w:pStyle w:val="TableParagraph"/>
                              <w:spacing w:before="7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reed</w:t>
                            </w:r>
                          </w:p>
                        </w:tc>
                        <w:tc>
                          <w:tcPr>
                            <w:tcW w:w="2126" w:type="dxa"/>
                            <w:tcBorders>
                              <w:left w:val="nil"/>
                            </w:tcBorders>
                          </w:tcPr>
                          <w:p w14:paraId="2D186203" w14:textId="77777777" w:rsidR="000E35F1" w:rsidRDefault="000E35F1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6C0EA9B0" w14:textId="77777777" w:rsidR="000E35F1" w:rsidRDefault="000E35F1">
                      <w:pPr>
                        <w:pStyle w:val="BodyTex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BA597F" w:rsidRPr="00E26B2C">
        <w:rPr>
          <w:position w:val="53"/>
        </w:rPr>
        <w:tab/>
      </w:r>
    </w:p>
    <w:p w14:paraId="5F3E5B76" w14:textId="77777777" w:rsidR="009E2C17" w:rsidRPr="00E26B2C" w:rsidRDefault="009E2C17">
      <w:pPr>
        <w:sectPr w:rsidR="009E2C17" w:rsidRPr="00E26B2C" w:rsidSect="001D0DC7">
          <w:pgSz w:w="16840" w:h="11910" w:orient="landscape"/>
          <w:pgMar w:top="1100" w:right="620" w:bottom="280" w:left="1480" w:header="720" w:footer="720" w:gutter="0"/>
          <w:cols w:space="720"/>
          <w:titlePg/>
          <w:docGrid w:linePitch="299"/>
        </w:sectPr>
      </w:pPr>
    </w:p>
    <w:p w14:paraId="41A6F028" w14:textId="3865D89A" w:rsidR="009E2C17" w:rsidRPr="0097601C" w:rsidRDefault="00BA597F" w:rsidP="00B71FC9">
      <w:pPr>
        <w:pStyle w:val="BodyText"/>
        <w:tabs>
          <w:tab w:val="left" w:pos="4880"/>
        </w:tabs>
        <w:spacing w:before="37" w:line="458" w:lineRule="auto"/>
        <w:ind w:right="2192"/>
        <w:rPr>
          <w:bCs/>
          <w:color w:val="000090"/>
          <w:sz w:val="28"/>
          <w:szCs w:val="28"/>
        </w:rPr>
      </w:pPr>
      <w:r w:rsidRPr="0097601C">
        <w:rPr>
          <w:bCs/>
          <w:color w:val="000090"/>
          <w:sz w:val="28"/>
          <w:szCs w:val="28"/>
        </w:rPr>
        <w:t>Declaration</w:t>
      </w:r>
    </w:p>
    <w:p w14:paraId="26EA3E72" w14:textId="77777777" w:rsidR="00AE08EA" w:rsidRDefault="00AE08EA">
      <w:pPr>
        <w:pStyle w:val="BodyText"/>
        <w:tabs>
          <w:tab w:val="left" w:pos="3946"/>
        </w:tabs>
        <w:spacing w:before="90" w:line="249" w:lineRule="auto"/>
        <w:ind w:left="221" w:right="38"/>
        <w:rPr>
          <w:sz w:val="24"/>
          <w:szCs w:val="24"/>
        </w:rPr>
      </w:pPr>
    </w:p>
    <w:p w14:paraId="6763E859" w14:textId="3BAAEA45" w:rsidR="006F5245" w:rsidRPr="00B71FC9" w:rsidRDefault="00BA597F" w:rsidP="00B71FC9">
      <w:pPr>
        <w:pStyle w:val="BodyText"/>
        <w:tabs>
          <w:tab w:val="left" w:pos="3946"/>
        </w:tabs>
        <w:spacing w:before="90" w:line="249" w:lineRule="auto"/>
        <w:ind w:right="38"/>
        <w:rPr>
          <w:sz w:val="22"/>
          <w:szCs w:val="22"/>
        </w:rPr>
      </w:pPr>
      <w:r w:rsidRPr="00B71FC9">
        <w:rPr>
          <w:sz w:val="22"/>
          <w:szCs w:val="22"/>
        </w:rPr>
        <w:t>I</w:t>
      </w:r>
      <w:r w:rsidRPr="00B71FC9">
        <w:rPr>
          <w:spacing w:val="-1"/>
          <w:sz w:val="22"/>
          <w:szCs w:val="22"/>
        </w:rPr>
        <w:t xml:space="preserve"> </w:t>
      </w:r>
      <w:r w:rsidRPr="00B71FC9">
        <w:rPr>
          <w:sz w:val="22"/>
          <w:szCs w:val="22"/>
        </w:rPr>
        <w:t>,</w:t>
      </w:r>
      <w:r w:rsidRPr="00B71FC9">
        <w:rPr>
          <w:sz w:val="22"/>
          <w:szCs w:val="22"/>
          <w:u w:val="single"/>
        </w:rPr>
        <w:t xml:space="preserve"> </w:t>
      </w:r>
      <w:r w:rsidRPr="00B71FC9">
        <w:rPr>
          <w:sz w:val="22"/>
          <w:szCs w:val="22"/>
          <w:u w:val="single"/>
        </w:rPr>
        <w:tab/>
      </w:r>
      <w:r w:rsidR="006F5245" w:rsidRPr="00B71FC9">
        <w:rPr>
          <w:sz w:val="22"/>
          <w:szCs w:val="22"/>
          <w:u w:val="single"/>
        </w:rPr>
        <w:t xml:space="preserve">                                         </w:t>
      </w:r>
      <w:r w:rsidRPr="00B71FC9">
        <w:rPr>
          <w:sz w:val="22"/>
          <w:szCs w:val="22"/>
        </w:rPr>
        <w:t xml:space="preserve">, </w:t>
      </w:r>
      <w:r w:rsidR="006F5245" w:rsidRPr="00B71FC9">
        <w:rPr>
          <w:sz w:val="22"/>
          <w:szCs w:val="22"/>
        </w:rPr>
        <w:t xml:space="preserve">                                        </w:t>
      </w:r>
    </w:p>
    <w:p w14:paraId="3C57F351" w14:textId="7A73F04B" w:rsidR="009E2C17" w:rsidRPr="00B71FC9" w:rsidRDefault="006F5245" w:rsidP="00B71FC9">
      <w:pPr>
        <w:pStyle w:val="BodyText"/>
        <w:tabs>
          <w:tab w:val="left" w:pos="3946"/>
        </w:tabs>
        <w:spacing w:before="90" w:line="249" w:lineRule="auto"/>
        <w:ind w:right="38"/>
        <w:rPr>
          <w:sz w:val="22"/>
          <w:szCs w:val="22"/>
        </w:rPr>
      </w:pPr>
      <w:r w:rsidRPr="00B71FC9">
        <w:rPr>
          <w:sz w:val="22"/>
          <w:szCs w:val="22"/>
        </w:rPr>
        <w:t xml:space="preserve">today </w:t>
      </w:r>
      <w:r w:rsidR="00E75479" w:rsidRPr="00B71FC9">
        <w:rPr>
          <w:sz w:val="22"/>
          <w:szCs w:val="22"/>
        </w:rPr>
        <w:t>performed a general health check on</w:t>
      </w:r>
      <w:r w:rsidRPr="00B71FC9">
        <w:rPr>
          <w:sz w:val="22"/>
          <w:szCs w:val="22"/>
        </w:rPr>
        <w:t xml:space="preserve"> the </w:t>
      </w:r>
      <w:r w:rsidR="005D4EBA">
        <w:rPr>
          <w:sz w:val="22"/>
          <w:szCs w:val="22"/>
        </w:rPr>
        <w:t>kitten</w:t>
      </w:r>
      <w:r w:rsidRPr="00B71FC9">
        <w:rPr>
          <w:sz w:val="22"/>
          <w:szCs w:val="22"/>
        </w:rPr>
        <w:t xml:space="preserve"> identified above</w:t>
      </w:r>
      <w:r w:rsidR="00E75479" w:rsidRPr="00B71FC9">
        <w:rPr>
          <w:sz w:val="22"/>
          <w:szCs w:val="22"/>
        </w:rPr>
        <w:t>.</w:t>
      </w:r>
      <w:r w:rsidRPr="00B71FC9">
        <w:rPr>
          <w:sz w:val="22"/>
          <w:szCs w:val="22"/>
        </w:rPr>
        <w:t xml:space="preserve"> </w:t>
      </w:r>
    </w:p>
    <w:p w14:paraId="151E3A87" w14:textId="77777777" w:rsidR="009E2C17" w:rsidRPr="00B71FC9" w:rsidRDefault="00BA597F">
      <w:pPr>
        <w:pStyle w:val="BodyText"/>
        <w:rPr>
          <w:sz w:val="22"/>
          <w:szCs w:val="22"/>
        </w:rPr>
      </w:pPr>
      <w:r w:rsidRPr="00B71FC9">
        <w:rPr>
          <w:sz w:val="22"/>
          <w:szCs w:val="22"/>
        </w:rPr>
        <w:br w:type="column"/>
      </w:r>
    </w:p>
    <w:p w14:paraId="2C64F692" w14:textId="77777777" w:rsidR="009E2C17" w:rsidRPr="00B71FC9" w:rsidRDefault="009E2C17">
      <w:pPr>
        <w:sectPr w:rsidR="009E2C17" w:rsidRPr="00B71FC9">
          <w:type w:val="continuous"/>
          <w:pgSz w:w="16840" w:h="11910" w:orient="landscape"/>
          <w:pgMar w:top="1100" w:right="620" w:bottom="280" w:left="1480" w:header="720" w:footer="720" w:gutter="0"/>
          <w:cols w:num="2" w:space="720" w:equalWidth="0">
            <w:col w:w="7076" w:space="421"/>
            <w:col w:w="7243"/>
          </w:cols>
        </w:sectPr>
      </w:pPr>
    </w:p>
    <w:p w14:paraId="3854083F" w14:textId="77777777" w:rsidR="009E2C17" w:rsidRPr="00B71FC9" w:rsidRDefault="009E2C17">
      <w:pPr>
        <w:pStyle w:val="BodyText"/>
        <w:rPr>
          <w:sz w:val="22"/>
          <w:szCs w:val="22"/>
        </w:rPr>
      </w:pPr>
    </w:p>
    <w:p w14:paraId="0ACD1E20" w14:textId="77777777" w:rsidR="009E2C17" w:rsidRPr="00B71FC9" w:rsidRDefault="009E2C17">
      <w:pPr>
        <w:pStyle w:val="BodyText"/>
        <w:spacing w:before="7"/>
        <w:rPr>
          <w:sz w:val="22"/>
          <w:szCs w:val="22"/>
        </w:rPr>
      </w:pPr>
    </w:p>
    <w:p w14:paraId="7A095ECE" w14:textId="6A2E4036" w:rsidR="009E2C17" w:rsidRPr="00B71FC9" w:rsidRDefault="00BA597F" w:rsidP="00B71FC9">
      <w:pPr>
        <w:pStyle w:val="BodyText"/>
        <w:tabs>
          <w:tab w:val="left" w:pos="4291"/>
          <w:tab w:val="left" w:pos="6716"/>
        </w:tabs>
        <w:spacing w:before="94"/>
        <w:rPr>
          <w:sz w:val="22"/>
          <w:szCs w:val="22"/>
          <w:u w:val="single"/>
        </w:rPr>
      </w:pPr>
      <w:bookmarkStart w:id="1" w:name="_Hlk527723622"/>
      <w:r w:rsidRPr="00B71FC9">
        <w:rPr>
          <w:sz w:val="22"/>
          <w:szCs w:val="22"/>
        </w:rPr>
        <w:t>Signed:</w:t>
      </w:r>
      <w:r w:rsidRPr="00B71FC9">
        <w:rPr>
          <w:sz w:val="22"/>
          <w:szCs w:val="22"/>
          <w:u w:val="single"/>
        </w:rPr>
        <w:t xml:space="preserve"> </w:t>
      </w:r>
      <w:r w:rsidRPr="00B71FC9">
        <w:rPr>
          <w:sz w:val="22"/>
          <w:szCs w:val="22"/>
          <w:u w:val="single"/>
        </w:rPr>
        <w:tab/>
      </w:r>
      <w:r w:rsidRPr="00B71FC9">
        <w:rPr>
          <w:sz w:val="22"/>
          <w:szCs w:val="22"/>
        </w:rPr>
        <w:t>Date:</w:t>
      </w:r>
      <w:r w:rsidRPr="00B71FC9">
        <w:rPr>
          <w:spacing w:val="-1"/>
          <w:sz w:val="22"/>
          <w:szCs w:val="22"/>
        </w:rPr>
        <w:t xml:space="preserve"> </w:t>
      </w:r>
      <w:r w:rsidRPr="00B71FC9">
        <w:rPr>
          <w:sz w:val="22"/>
          <w:szCs w:val="22"/>
          <w:u w:val="single"/>
        </w:rPr>
        <w:t xml:space="preserve"> </w:t>
      </w:r>
      <w:r w:rsidRPr="00B71FC9">
        <w:rPr>
          <w:sz w:val="22"/>
          <w:szCs w:val="22"/>
          <w:u w:val="single"/>
        </w:rPr>
        <w:tab/>
      </w:r>
      <w:bookmarkEnd w:id="1"/>
    </w:p>
    <w:p w14:paraId="0B623E7F" w14:textId="530450AC" w:rsidR="00B514FC" w:rsidRPr="00B71FC9" w:rsidRDefault="00B514FC">
      <w:pPr>
        <w:pStyle w:val="BodyText"/>
        <w:tabs>
          <w:tab w:val="left" w:pos="4291"/>
          <w:tab w:val="left" w:pos="6716"/>
        </w:tabs>
        <w:spacing w:before="94"/>
        <w:ind w:left="221"/>
        <w:rPr>
          <w:sz w:val="22"/>
          <w:szCs w:val="22"/>
        </w:rPr>
      </w:pPr>
    </w:p>
    <w:p w14:paraId="6797BBB6" w14:textId="43091E2B" w:rsidR="00B514FC" w:rsidRPr="00B71FC9" w:rsidRDefault="00B514FC">
      <w:pPr>
        <w:pStyle w:val="BodyText"/>
        <w:tabs>
          <w:tab w:val="left" w:pos="4291"/>
          <w:tab w:val="left" w:pos="6716"/>
        </w:tabs>
        <w:spacing w:before="94"/>
        <w:ind w:left="221"/>
        <w:rPr>
          <w:sz w:val="22"/>
          <w:szCs w:val="22"/>
        </w:rPr>
      </w:pPr>
    </w:p>
    <w:p w14:paraId="2A3D0722" w14:textId="0E951D7E" w:rsidR="00B514FC" w:rsidRPr="00B71FC9" w:rsidRDefault="00B514FC" w:rsidP="00B71FC9">
      <w:pPr>
        <w:pStyle w:val="BodyText"/>
        <w:tabs>
          <w:tab w:val="left" w:pos="4291"/>
          <w:tab w:val="left" w:pos="6716"/>
        </w:tabs>
        <w:spacing w:before="94"/>
        <w:rPr>
          <w:sz w:val="22"/>
          <w:szCs w:val="22"/>
        </w:rPr>
      </w:pPr>
      <w:r w:rsidRPr="00B71FC9">
        <w:rPr>
          <w:sz w:val="22"/>
          <w:szCs w:val="22"/>
        </w:rPr>
        <w:t>General comments (optional) about the</w:t>
      </w:r>
      <w:r w:rsidR="005D4EBA">
        <w:rPr>
          <w:sz w:val="22"/>
          <w:szCs w:val="22"/>
        </w:rPr>
        <w:t xml:space="preserve"> kitten</w:t>
      </w:r>
      <w:r w:rsidRPr="00B71FC9">
        <w:rPr>
          <w:sz w:val="22"/>
          <w:szCs w:val="22"/>
        </w:rPr>
        <w:t>’s</w:t>
      </w:r>
      <w:r w:rsidRPr="00B71FC9">
        <w:rPr>
          <w:spacing w:val="-5"/>
          <w:sz w:val="22"/>
          <w:szCs w:val="22"/>
        </w:rPr>
        <w:t xml:space="preserve"> </w:t>
      </w:r>
      <w:r w:rsidRPr="00B71FC9">
        <w:rPr>
          <w:sz w:val="22"/>
          <w:szCs w:val="22"/>
        </w:rPr>
        <w:t xml:space="preserve">health can be made on the </w:t>
      </w:r>
    </w:p>
    <w:p w14:paraId="4FD7246C" w14:textId="02475E8D" w:rsidR="00B514FC" w:rsidRPr="00B71FC9" w:rsidRDefault="00B514FC" w:rsidP="00B71FC9">
      <w:pPr>
        <w:pStyle w:val="BodyText"/>
        <w:tabs>
          <w:tab w:val="left" w:pos="4291"/>
          <w:tab w:val="left" w:pos="6716"/>
        </w:tabs>
        <w:spacing w:before="94"/>
        <w:rPr>
          <w:sz w:val="22"/>
          <w:szCs w:val="22"/>
        </w:rPr>
      </w:pPr>
      <w:r w:rsidRPr="00B71FC9">
        <w:rPr>
          <w:sz w:val="22"/>
          <w:szCs w:val="22"/>
        </w:rPr>
        <w:t>reverse side of this certificate</w:t>
      </w:r>
    </w:p>
    <w:p w14:paraId="55045257" w14:textId="0D875AE2" w:rsidR="009E2C17" w:rsidRDefault="009E2C17">
      <w:pPr>
        <w:pStyle w:val="BodyText"/>
        <w:spacing w:before="11"/>
        <w:rPr>
          <w:sz w:val="28"/>
        </w:rPr>
      </w:pPr>
    </w:p>
    <w:p w14:paraId="17913BA3" w14:textId="77777777" w:rsidR="00E05407" w:rsidRDefault="00E05407">
      <w:pPr>
        <w:pStyle w:val="BodyText"/>
        <w:spacing w:before="11"/>
        <w:rPr>
          <w:sz w:val="28"/>
        </w:rPr>
      </w:pPr>
    </w:p>
    <w:p w14:paraId="39A98D25" w14:textId="77777777" w:rsidR="00E05407" w:rsidRDefault="00E05407">
      <w:pPr>
        <w:pStyle w:val="BodyText"/>
        <w:spacing w:before="11"/>
        <w:rPr>
          <w:sz w:val="28"/>
        </w:rPr>
      </w:pPr>
    </w:p>
    <w:p w14:paraId="38988F5F" w14:textId="77777777" w:rsidR="00E05407" w:rsidRDefault="00E05407">
      <w:pPr>
        <w:pStyle w:val="BodyText"/>
        <w:spacing w:before="11"/>
        <w:rPr>
          <w:sz w:val="28"/>
        </w:rPr>
      </w:pPr>
    </w:p>
    <w:p w14:paraId="4FC0FB90" w14:textId="77777777" w:rsidR="00E05407" w:rsidRDefault="00E05407">
      <w:pPr>
        <w:pStyle w:val="BodyText"/>
        <w:spacing w:before="11"/>
        <w:rPr>
          <w:sz w:val="28"/>
        </w:rPr>
      </w:pPr>
    </w:p>
    <w:p w14:paraId="295829AF" w14:textId="67C635E1" w:rsidR="001D0DC7" w:rsidRPr="0097601C" w:rsidRDefault="001D0DC7">
      <w:pPr>
        <w:pStyle w:val="BodyText"/>
        <w:spacing w:before="11"/>
        <w:rPr>
          <w:color w:val="000090"/>
          <w:sz w:val="24"/>
          <w:szCs w:val="24"/>
        </w:rPr>
      </w:pPr>
      <w:r w:rsidRPr="0097601C">
        <w:rPr>
          <w:b/>
          <w:color w:val="000090"/>
          <w:sz w:val="24"/>
          <w:szCs w:val="24"/>
        </w:rPr>
        <w:lastRenderedPageBreak/>
        <w:t>General comments (optional)</w:t>
      </w:r>
    </w:p>
    <w:p w14:paraId="1ED97DEB" w14:textId="3A0DD44D" w:rsidR="00767B37" w:rsidRDefault="00B71FC9">
      <w:pPr>
        <w:pStyle w:val="BodyText"/>
        <w:spacing w:before="11"/>
        <w:rPr>
          <w:b/>
          <w:sz w:val="24"/>
          <w:szCs w:val="24"/>
        </w:rPr>
      </w:pPr>
      <w:r w:rsidRPr="00B71FC9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FD3622C" wp14:editId="00DA7FA4">
                <wp:simplePos x="0" y="0"/>
                <wp:positionH relativeFrom="margin">
                  <wp:posOffset>-139700</wp:posOffset>
                </wp:positionH>
                <wp:positionV relativeFrom="paragraph">
                  <wp:posOffset>218440</wp:posOffset>
                </wp:positionV>
                <wp:extent cx="9267825" cy="4838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67825" cy="483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3F501" w14:textId="2DA53DBE" w:rsidR="000E35F1" w:rsidRDefault="000E35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3622C" id="_x0000_s1029" type="#_x0000_t202" style="position:absolute;margin-left:-11pt;margin-top:17.2pt;width:729.75pt;height:38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">
                <v:textbox>
                  <w:txbxContent>
                    <w:p w14:paraId="3013F501" w14:textId="2DA53DBE" w:rsidR="000E35F1" w:rsidRDefault="000E35F1"/>
                  </w:txbxContent>
                </v:textbox>
                <w10:wrap type="square" anchorx="margin"/>
              </v:shape>
            </w:pict>
          </mc:Fallback>
        </mc:AlternateContent>
      </w:r>
    </w:p>
    <w:p w14:paraId="595F5D64" w14:textId="77777777" w:rsidR="001D0DC7" w:rsidRPr="00B71FC9" w:rsidRDefault="001D0DC7">
      <w:pPr>
        <w:pStyle w:val="BodyText"/>
        <w:spacing w:before="11"/>
        <w:rPr>
          <w:b/>
          <w:sz w:val="24"/>
          <w:szCs w:val="24"/>
        </w:rPr>
      </w:pPr>
    </w:p>
    <w:p w14:paraId="123FD0F2" w14:textId="057411A5" w:rsidR="00B514FC" w:rsidRPr="00B514FC" w:rsidRDefault="00767B37">
      <w:pPr>
        <w:pStyle w:val="BodyText"/>
        <w:spacing w:before="11"/>
      </w:pPr>
      <w:r>
        <w:t>S</w:t>
      </w:r>
      <w:r w:rsidR="00B514FC" w:rsidRPr="00B514FC">
        <w:t>igned:</w:t>
      </w:r>
      <w:r w:rsidR="00B514FC" w:rsidRPr="00B514FC">
        <w:rPr>
          <w:u w:val="single"/>
        </w:rPr>
        <w:t xml:space="preserve"> </w:t>
      </w:r>
      <w:r w:rsidR="00B514FC" w:rsidRPr="00B514FC">
        <w:rPr>
          <w:u w:val="single"/>
        </w:rPr>
        <w:tab/>
        <w:t xml:space="preserve">                                                                          </w:t>
      </w:r>
      <w:r w:rsidR="00B514FC" w:rsidRPr="00B514FC">
        <w:t>Date:</w:t>
      </w:r>
      <w:r w:rsidR="00B514FC" w:rsidRPr="00B514FC">
        <w:rPr>
          <w:spacing w:val="-1"/>
        </w:rPr>
        <w:t xml:space="preserve"> </w:t>
      </w:r>
      <w:r w:rsidR="00B514FC" w:rsidRPr="00B514FC">
        <w:rPr>
          <w:u w:val="single"/>
        </w:rPr>
        <w:t xml:space="preserve"> </w:t>
      </w:r>
      <w:r w:rsidR="00B514FC" w:rsidRPr="00B514FC">
        <w:rPr>
          <w:u w:val="single"/>
        </w:rPr>
        <w:tab/>
        <w:t xml:space="preserve">                  </w:t>
      </w:r>
      <w:r w:rsidR="00B514FC" w:rsidRPr="00B514FC">
        <w:t xml:space="preserve">    </w:t>
      </w:r>
    </w:p>
    <w:sectPr w:rsidR="00B514FC" w:rsidRPr="00B514FC">
      <w:headerReference w:type="default" r:id="rId7"/>
      <w:type w:val="continuous"/>
      <w:pgSz w:w="16840" w:h="11910" w:orient="landscape"/>
      <w:pgMar w:top="1100" w:right="62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C788A" w14:textId="77777777" w:rsidR="000E35F1" w:rsidRDefault="000E35F1" w:rsidP="006251F7">
      <w:r>
        <w:separator/>
      </w:r>
    </w:p>
  </w:endnote>
  <w:endnote w:type="continuationSeparator" w:id="0">
    <w:p w14:paraId="66FA92D2" w14:textId="77777777" w:rsidR="000E35F1" w:rsidRDefault="000E35F1" w:rsidP="00625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4C12C" w14:textId="77777777" w:rsidR="000E35F1" w:rsidRDefault="000E35F1" w:rsidP="006251F7">
      <w:r>
        <w:separator/>
      </w:r>
    </w:p>
  </w:footnote>
  <w:footnote w:type="continuationSeparator" w:id="0">
    <w:p w14:paraId="1D4FB69B" w14:textId="77777777" w:rsidR="000E35F1" w:rsidRDefault="000E35F1" w:rsidP="00625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715AB" w14:textId="77777777" w:rsidR="000E35F1" w:rsidRDefault="000E35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M0NzM0NjAC0ko6SsGpxcWZ+XkgBYa1AHh7sd8sAAAA"/>
  </w:docVars>
  <w:rsids>
    <w:rsidRoot w:val="009E2C17"/>
    <w:rsid w:val="000E35F1"/>
    <w:rsid w:val="0010443B"/>
    <w:rsid w:val="001D0DC7"/>
    <w:rsid w:val="0021614B"/>
    <w:rsid w:val="00242935"/>
    <w:rsid w:val="0025242F"/>
    <w:rsid w:val="00264B4D"/>
    <w:rsid w:val="00351273"/>
    <w:rsid w:val="00393949"/>
    <w:rsid w:val="004E030D"/>
    <w:rsid w:val="005262D8"/>
    <w:rsid w:val="00526FC1"/>
    <w:rsid w:val="005700B6"/>
    <w:rsid w:val="00597345"/>
    <w:rsid w:val="005D4EBA"/>
    <w:rsid w:val="006251F7"/>
    <w:rsid w:val="00674DAB"/>
    <w:rsid w:val="006B2029"/>
    <w:rsid w:val="006F5245"/>
    <w:rsid w:val="00766C7B"/>
    <w:rsid w:val="00767B37"/>
    <w:rsid w:val="007B0E20"/>
    <w:rsid w:val="007B7A09"/>
    <w:rsid w:val="00884620"/>
    <w:rsid w:val="008C6A2A"/>
    <w:rsid w:val="0097601C"/>
    <w:rsid w:val="009937C7"/>
    <w:rsid w:val="009B0EEC"/>
    <w:rsid w:val="009C6289"/>
    <w:rsid w:val="009E2579"/>
    <w:rsid w:val="009E2C17"/>
    <w:rsid w:val="00A42CD9"/>
    <w:rsid w:val="00A51702"/>
    <w:rsid w:val="00A61BBA"/>
    <w:rsid w:val="00A9049A"/>
    <w:rsid w:val="00AE08EA"/>
    <w:rsid w:val="00B514FC"/>
    <w:rsid w:val="00B71FC9"/>
    <w:rsid w:val="00BA597F"/>
    <w:rsid w:val="00C470C2"/>
    <w:rsid w:val="00C65942"/>
    <w:rsid w:val="00CA4FE3"/>
    <w:rsid w:val="00D44329"/>
    <w:rsid w:val="00DC62E0"/>
    <w:rsid w:val="00DE0098"/>
    <w:rsid w:val="00E05407"/>
    <w:rsid w:val="00E26B2C"/>
    <w:rsid w:val="00E75479"/>
    <w:rsid w:val="00EA6ED1"/>
    <w:rsid w:val="00EB2F01"/>
    <w:rsid w:val="00ED1600"/>
    <w:rsid w:val="00ED4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F787D37"/>
  <w15:docId w15:val="{10AA6EFE-421C-4CC0-843A-6CF645F9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60"/>
      <w:ind w:left="22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table" w:styleId="TableGrid">
    <w:name w:val="Table Grid"/>
    <w:basedOn w:val="TableNormal"/>
    <w:uiPriority w:val="39"/>
    <w:rsid w:val="00B514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51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1F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251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51F7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E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EBA"/>
    <w:rPr>
      <w:rFonts w:ascii="Lucida Grande" w:eastAsia="Arial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oolkit Breeding clearance certificate July 2015 040615.docx</vt:lpstr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oolkit Breeding clearance certificate July 2015 040615.docx</dc:title>
  <dc:creator>Victoria</dc:creator>
  <cp:lastModifiedBy>Gay Hubbard</cp:lastModifiedBy>
  <cp:revision>3</cp:revision>
  <cp:lastPrinted>2020-03-31T23:54:00Z</cp:lastPrinted>
  <dcterms:created xsi:type="dcterms:W3CDTF">2020-07-13T09:32:00Z</dcterms:created>
  <dcterms:modified xsi:type="dcterms:W3CDTF">2020-07-1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8-10-05T00:00:00Z</vt:filetime>
  </property>
</Properties>
</file>